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ia sto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5 Cardens Court, Erie, CO, USA erie 805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trishvieyra@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5922146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